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EC361" w14:textId="692A7E24" w:rsidR="00F24A6C" w:rsidRDefault="007B4631">
      <w:r>
        <w:t xml:space="preserve">Humans had finished science, automated everything, even creativity. Everyone was so bored that the rulers of the world had gone to all out war. They destroyed their cities and countries. Humans had </w:t>
      </w:r>
      <w:proofErr w:type="spellStart"/>
      <w:r>
        <w:t>effeciantly</w:t>
      </w:r>
      <w:proofErr w:type="spellEnd"/>
      <w:r>
        <w:t xml:space="preserve"> slimmed down their numbers to the hundreds, then tens. A man finds a </w:t>
      </w:r>
      <w:proofErr w:type="gramStart"/>
      <w:r>
        <w:t>record, and</w:t>
      </w:r>
      <w:proofErr w:type="gramEnd"/>
      <w:r>
        <w:t xml:space="preserve"> plays it. This peacefulness wakes up the warring humans, and they could finally rebuild.</w:t>
      </w:r>
      <w:bookmarkStart w:id="0" w:name="_GoBack"/>
      <w:bookmarkEnd w:id="0"/>
    </w:p>
    <w:sectPr w:rsidR="00F24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trAwNLMwMDWwtDRQ0lEKTi0uzszPAykwrAUAqP58mCwAAAA="/>
  </w:docVars>
  <w:rsids>
    <w:rsidRoot w:val="007B4631"/>
    <w:rsid w:val="00381AEF"/>
    <w:rsid w:val="004B5C61"/>
    <w:rsid w:val="007B4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18EE8"/>
  <w15:chartTrackingRefBased/>
  <w15:docId w15:val="{F2ADE164-E512-4883-ABB4-7560E025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66</Words>
  <Characters>314</Characters>
  <Application>Microsoft Office Word</Application>
  <DocSecurity>0</DocSecurity>
  <Lines>5</Lines>
  <Paragraphs>3</Paragraphs>
  <ScaleCrop>false</ScaleCrop>
  <Company/>
  <LinksUpToDate>false</LinksUpToDate>
  <CharactersWithSpaces>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1</cp:revision>
  <dcterms:created xsi:type="dcterms:W3CDTF">2020-04-15T15:40:00Z</dcterms:created>
  <dcterms:modified xsi:type="dcterms:W3CDTF">2020-04-15T17:10:00Z</dcterms:modified>
</cp:coreProperties>
</file>